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D6BB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36CCDF6" w:rsidR="007B4A91" w:rsidRDefault="00302384">
      <w:pPr>
        <w:rPr>
          <w:sz w:val="28"/>
          <w:szCs w:val="28"/>
        </w:rPr>
      </w:pPr>
      <w:r>
        <w:rPr>
          <w:sz w:val="28"/>
          <w:szCs w:val="28"/>
        </w:rPr>
        <w:t>Asteroid Blaster</w:t>
      </w:r>
    </w:p>
    <w:p w14:paraId="34A9E19B" w14:textId="77777777" w:rsidR="007B4A91" w:rsidRDefault="00BD6BB1">
      <w:pPr>
        <w:rPr>
          <w:sz w:val="28"/>
          <w:szCs w:val="28"/>
        </w:rPr>
      </w:pPr>
      <w:r>
        <w:pict w14:anchorId="0DAFBD09">
          <v:rect id="_x0000_i1041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5AF4CDD" w:rsidR="007B4A91" w:rsidRPr="00302384" w:rsidRDefault="00302384">
      <w:pPr>
        <w:ind w:left="720"/>
        <w:rPr>
          <w:sz w:val="28"/>
          <w:szCs w:val="28"/>
          <w:lang w:val="en-US"/>
        </w:rPr>
      </w:pPr>
      <w:r w:rsidRPr="00302384">
        <w:rPr>
          <w:sz w:val="28"/>
          <w:szCs w:val="28"/>
          <w:lang w:val="en-US"/>
        </w:rPr>
        <w:t>A fighter plane shooting asteroids and saving Earth.</w:t>
      </w:r>
    </w:p>
    <w:p w14:paraId="3D632C61" w14:textId="77777777" w:rsidR="007B4A91" w:rsidRDefault="00BD6BB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3BCC55" w:rsidR="007B4A91" w:rsidRDefault="00302384" w:rsidP="0030238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Asteroid 10 coming to Earth</w:t>
      </w:r>
    </w:p>
    <w:p w14:paraId="271A8A69" w14:textId="5F33112A" w:rsidR="00302384" w:rsidRDefault="00302384" w:rsidP="0030238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NASA taking precaution</w:t>
      </w:r>
    </w:p>
    <w:p w14:paraId="45267397" w14:textId="4571DCD0" w:rsidR="00302384" w:rsidRDefault="00EA3A1C" w:rsidP="0030238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Built a fighter spaceship</w:t>
      </w:r>
    </w:p>
    <w:p w14:paraId="3C30DEAC" w14:textId="2B8FB68F" w:rsidR="00EA3A1C" w:rsidRPr="00302384" w:rsidRDefault="00EA3A1C" w:rsidP="0030238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estroyed all asteroids to save Planet Earth</w:t>
      </w:r>
    </w:p>
    <w:p w14:paraId="6102F988" w14:textId="77777777" w:rsidR="007B4A91" w:rsidRDefault="00BD6BB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D6BB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D6BB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AACCC91" w:rsidR="007B4A91" w:rsidRDefault="00EA3A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A51F33" w:rsidR="007B4A91" w:rsidRDefault="00EA3A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 and shoot las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5DDE08" w:rsidR="007B4A91" w:rsidRDefault="00EA3A1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9436E46" w:rsidR="007B4A91" w:rsidRDefault="00EA3A1C" w:rsidP="00EA3A1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Randomly moving towards the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9FEEBBA" w:rsidR="007B4A91" w:rsidRPr="00EA3A1C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3A60588" w14:textId="183A5F95" w:rsidR="00EA3A1C" w:rsidRDefault="00EA3A1C" w:rsidP="00EA3A1C">
      <w:pPr>
        <w:ind w:left="720"/>
      </w:pPr>
      <w:r w:rsidRPr="00EA3A1C">
        <w:drawing>
          <wp:inline distT="0" distB="0" distL="0" distR="0" wp14:anchorId="1271A822" wp14:editId="4D04FC23">
            <wp:extent cx="3154101" cy="1774182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81284" cy="1789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BD6BB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D6BB1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D6BB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D6BB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F5E09C" w14:textId="77777777" w:rsidR="00BD6BB1" w:rsidRPr="00BD6BB1" w:rsidRDefault="00BD6BB1" w:rsidP="00BD6BB1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D6BB1">
        <w:rPr>
          <w:sz w:val="36"/>
          <w:szCs w:val="36"/>
        </w:rPr>
        <w:t>Add</w:t>
      </w:r>
      <w:r>
        <w:rPr>
          <w:sz w:val="36"/>
          <w:szCs w:val="36"/>
        </w:rPr>
        <w:t xml:space="preserve"> score</w:t>
      </w:r>
    </w:p>
    <w:p w14:paraId="3AA92F96" w14:textId="77777777" w:rsidR="00BD6BB1" w:rsidRPr="00BD6BB1" w:rsidRDefault="00BD6BB1" w:rsidP="00BD6BB1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36"/>
          <w:szCs w:val="36"/>
        </w:rPr>
        <w:t>Add lives</w:t>
      </w:r>
    </w:p>
    <w:p w14:paraId="24B987DE" w14:textId="142A2C50" w:rsidR="007B4A91" w:rsidRPr="00BD6BB1" w:rsidRDefault="00BD6BB1" w:rsidP="00BD6BB1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36"/>
          <w:szCs w:val="36"/>
        </w:rPr>
        <w:t>Add sound and animation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E022E3"/>
    <w:multiLevelType w:val="hybridMultilevel"/>
    <w:tmpl w:val="50765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01F27E5"/>
    <w:multiLevelType w:val="hybridMultilevel"/>
    <w:tmpl w:val="530C5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2384"/>
    <w:rsid w:val="00556965"/>
    <w:rsid w:val="007B4A91"/>
    <w:rsid w:val="00BD6BB1"/>
    <w:rsid w:val="00EA3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023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09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thak Parasramka</cp:lastModifiedBy>
  <cp:revision>3</cp:revision>
  <dcterms:created xsi:type="dcterms:W3CDTF">2021-03-18T05:03:00Z</dcterms:created>
  <dcterms:modified xsi:type="dcterms:W3CDTF">2021-08-25T09:24:00Z</dcterms:modified>
</cp:coreProperties>
</file>